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ales Executive position at your esteemed organization, located in the vibrant and dynamic city of Canada Montreal. As a seasoned professional with over [X years] of experience in sales leadership, I am confident that my strategic mindset, client-centric approach, and proven ability to drive revenue growth align perfectly with your company’s goals. Montreal’s reputation as a hub for innovation and business excellence makes it an ideal location for me to contribute my expertise as a Sales Executive.</w:t>
      </w:r>
    </w:p>
    <w:bookmarkStart w:id="20" w:name="why-canada-montreal"/>
    <w:p>
      <w:pPr>
        <w:pStyle w:val="Heading2"/>
      </w:pPr>
      <w:r>
        <w:t xml:space="preserve">Why Canada Montreal?</w:t>
      </w:r>
    </w:p>
    <w:p>
      <w:pPr>
        <w:pStyle w:val="FirstParagraph"/>
      </w:pPr>
      <w:r>
        <w:t xml:space="preserve">Montreal has always been a city that thrives on diversity, creativity, and economic resilience. As a Sales Executive, I am particularly drawn to the opportunities this region offers, from its strong industrial base to its growing tech and creative sectors. The city’s multicultural environment fosters collaboration and innovation, which resonates deeply with my philosophy of building long-term partnerships with clients. Whether it’s navigating the nuances of local markets or leveraging global trends, I am eager to bring my skills to a company that values both local insight and international ambition.</w:t>
      </w:r>
    </w:p>
    <w:bookmarkEnd w:id="20"/>
    <w:bookmarkStart w:id="21" w:name="my-expertise-as-a-sales-executive"/>
    <w:p>
      <w:pPr>
        <w:pStyle w:val="Heading2"/>
      </w:pPr>
      <w:r>
        <w:t xml:space="preserve">My Expertise as a Sales Executive</w:t>
      </w:r>
    </w:p>
    <w:p>
      <w:pPr>
        <w:pStyle w:val="FirstParagraph"/>
      </w:pPr>
      <w:r>
        <w:t xml:space="preserve">In my career as a Sales Executive, I have consistently delivered exceptional results by combining strategic planning with personalized client engagement. At [Previous Company Name], I led a team of 15 sales professionals to exceed quarterly targets by an average of 30% over three years. My approach focuses on understanding the unique needs of clients, identifying untapped opportunities, and fostering trust through transparent communication. This has enabled me to secure long-term contracts with industry leaders in sectors such as [specific industries, e.g., technology, manufacturing, or retail].</w:t>
      </w:r>
    </w:p>
    <w:p>
      <w:pPr>
        <w:pStyle w:val="BodyText"/>
      </w:pPr>
      <w:r>
        <w:t xml:space="preserve">One of my proudest achievements was spearheading a territory expansion initiative in [specific region or city], which resulted in a 45% increase in market share within 18 months. This project required meticulous planning, cross-functional collaboration, and a deep understanding of customer behavior—skills I have honed through years of experience. As a Sales Executive, I take pride in not only meeting targets but also empowering my team to achieve their full potential through mentorship and continuous learning.</w:t>
      </w:r>
    </w:p>
    <w:bookmarkEnd w:id="21"/>
    <w:bookmarkStart w:id="22" w:name="why-your-company"/>
    <w:p>
      <w:pPr>
        <w:pStyle w:val="Heading2"/>
      </w:pPr>
      <w:r>
        <w:t xml:space="preserve">Why Your Company?</w:t>
      </w:r>
    </w:p>
    <w:p>
      <w:pPr>
        <w:pStyle w:val="FirstParagraph"/>
      </w:pPr>
      <w:r>
        <w:t xml:space="preserve">Your company’s commitment to [mention specific values, products, or services, e.g., “innovative solutions” or “customer-centric excellence”] aligns perfectly with my professional ethos. I have followed your growth in the Canadian market and admire how you have established a strong presence in Montreal while maintaining a global outlook. The opportunity to contribute to such an organization as a Sales Executive is both exciting and meaningful for me.</w:t>
      </w:r>
    </w:p>
    <w:p>
      <w:pPr>
        <w:pStyle w:val="BodyText"/>
      </w:pPr>
      <w:r>
        <w:t xml:space="preserve">What sets your company apart is its dedication to [mention specific aspect, e.g., “sustainability,” “community engagement,” or “technological advancement”]. As someone who believes in aligning personal goals with organizational values, I am eager to bring my expertise in sales strategy and relationship management to further these initiatives. Montreal’s unique blend of tradition and innovation makes it an ideal location for your business to thrive, and I am confident that my background as a Sales Executive will help drive measurable results.</w:t>
      </w:r>
    </w:p>
    <w:bookmarkEnd w:id="22"/>
    <w:bookmarkStart w:id="23" w:name="adapting-to-canada-montreals-market"/>
    <w:p>
      <w:pPr>
        <w:pStyle w:val="Heading2"/>
      </w:pPr>
      <w:r>
        <w:t xml:space="preserve">Adapting to Canada Montreal’s Market</w:t>
      </w:r>
    </w:p>
    <w:p>
      <w:pPr>
        <w:pStyle w:val="FirstParagraph"/>
      </w:pPr>
      <w:r>
        <w:t xml:space="preserve">While my experience spans multiple regions, I have always prioritized understanding the specific needs of local markets. In Canada Montreal, the sales landscape is shaped by its bilingual nature, diverse customer base, and a strong emphasis on relationship-building. As a Sales Executive, I have worked with clients in both English and French-speaking environments, ensuring seamless communication and cultural sensitivity. This adaptability allows me to connect with stakeholders at all levels while respecting the unique dynamics of the Canadian market.</w:t>
      </w:r>
    </w:p>
    <w:p>
      <w:pPr>
        <w:pStyle w:val="BodyText"/>
      </w:pPr>
      <w:r>
        <w:t xml:space="preserve">Moreover, Montreal’s focus on emerging industries such as artificial intelligence, aerospace, and green technology presents exciting opportunities for sales professionals who can bridge innovation with practical solutions. My ability to analyze market trends and identify growth areas has been instrumental in previous roles, and I am eager to apply this expertise in Montreal’s evolving business ecosystem.</w:t>
      </w:r>
    </w:p>
    <w:bookmarkEnd w:id="23"/>
    <w:bookmarkStart w:id="24" w:name="why-me"/>
    <w:p>
      <w:pPr>
        <w:pStyle w:val="Heading2"/>
      </w:pPr>
      <w:r>
        <w:t xml:space="preserve">Why Me?</w:t>
      </w:r>
    </w:p>
    <w:p>
      <w:pPr>
        <w:pStyle w:val="FirstParagraph"/>
      </w:pPr>
      <w:r>
        <w:t xml:space="preserve">As a Sales Executive, I bring a combination of analytical rigor, strategic thinking, and interpersonal skills that have consistently driven success. My track record includes:</w:t>
      </w:r>
    </w:p>
    <w:p>
      <w:pPr>
        <w:numPr>
          <w:ilvl w:val="0"/>
          <w:numId w:val="1001"/>
        </w:numPr>
        <w:pStyle w:val="Compact"/>
      </w:pPr>
      <w:r>
        <w:t xml:space="preserve">Delivering consistent revenue growth across multiple regions</w:t>
      </w:r>
    </w:p>
    <w:p>
      <w:pPr>
        <w:numPr>
          <w:ilvl w:val="0"/>
          <w:numId w:val="1001"/>
        </w:numPr>
        <w:pStyle w:val="Compact"/>
      </w:pPr>
      <w:r>
        <w:t xml:space="preserve">Building and leading high-performing sales teams</w:t>
      </w:r>
    </w:p>
    <w:p>
      <w:pPr>
        <w:numPr>
          <w:ilvl w:val="0"/>
          <w:numId w:val="1001"/>
        </w:numPr>
        <w:pStyle w:val="Compact"/>
      </w:pPr>
      <w:r>
        <w:t xml:space="preserve">Developing customized sales strategies to meet client needs</w:t>
      </w:r>
    </w:p>
    <w:p>
      <w:pPr>
        <w:numPr>
          <w:ilvl w:val="0"/>
          <w:numId w:val="1001"/>
        </w:numPr>
        <w:pStyle w:val="Compact"/>
      </w:pPr>
      <w:r>
        <w:t xml:space="preserve">Maintaining a 95% client retention rate through exceptional service</w:t>
      </w:r>
    </w:p>
    <w:p>
      <w:pPr>
        <w:pStyle w:val="FirstParagraph"/>
      </w:pPr>
      <w:r>
        <w:t xml:space="preserve">I am also passionate about leveraging technology to enhance sales processes. In my previous role, I implemented a CRM system that improved team efficiency by 25% and streamlined client interactions. This forward-thinking approach aligns with the innovative spirit of Montreal’s business community.</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s a Sales Executive to your company in Canada Montreal. I am confident that my experience, adaptability, and dedication to excellence will make me a valuable asset to your team. I would welcome the chance to discuss how my background and vision align with your organization’s goals.</w:t>
      </w:r>
    </w:p>
    <w:p>
      <w:pPr>
        <w:pStyle w:val="BodyText"/>
      </w:pPr>
      <w:r>
        <w:t xml:space="preserve">Thank you for considering my application. I look forward to the possibility of contributing to your company’s continued success in Montreal and beyond.</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Canada Montreal</dc:title>
  <dc:creator/>
  <dc:language>en</dc:language>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